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CD87D" w14:textId="77777777" w:rsidR="00040229" w:rsidRDefault="00D5321F">
      <w:pPr>
        <w:pStyle w:val="Heading1"/>
        <w:tabs>
          <w:tab w:val="left" w:pos="8986"/>
        </w:tabs>
        <w:spacing w:before="92"/>
        <w:ind w:left="199"/>
      </w:pPr>
      <w:r>
        <w:t>CENTRALIZED STATE</w:t>
      </w:r>
      <w:r>
        <w:rPr>
          <w:spacing w:val="-6"/>
        </w:rPr>
        <w:t xml:space="preserve"> </w:t>
      </w:r>
      <w:r>
        <w:t>TREASURY</w:t>
      </w:r>
      <w:r>
        <w:rPr>
          <w:spacing w:val="-6"/>
        </w:rPr>
        <w:t xml:space="preserve"> </w:t>
      </w:r>
      <w:r>
        <w:t>SYSTEM</w:t>
      </w:r>
      <w:r>
        <w:tab/>
        <w:t>8001</w:t>
      </w:r>
    </w:p>
    <w:p w14:paraId="25A9E756" w14:textId="524FD087" w:rsidR="00040229" w:rsidRDefault="00D5321F">
      <w:pPr>
        <w:pStyle w:val="BodyText"/>
        <w:ind w:left="199"/>
      </w:pPr>
      <w:r>
        <w:t xml:space="preserve">(Revised </w:t>
      </w:r>
      <w:del w:id="0" w:author="Moua, Fue" w:date="2021-01-25T13:00:00Z">
        <w:r w:rsidDel="00F079CC">
          <w:delText>01/2017</w:delText>
        </w:r>
      </w:del>
      <w:ins w:id="1" w:author="Moua, Fue" w:date="2021-01-25T13:00:00Z">
        <w:r w:rsidR="008E5EB1">
          <w:t>04</w:t>
        </w:r>
        <w:r w:rsidR="00F079CC">
          <w:t>/2021</w:t>
        </w:r>
      </w:ins>
      <w:r>
        <w:t>)</w:t>
      </w:r>
    </w:p>
    <w:p w14:paraId="021CA35D" w14:textId="77777777" w:rsidR="00040229" w:rsidRDefault="00040229">
      <w:pPr>
        <w:pStyle w:val="BodyText"/>
      </w:pPr>
    </w:p>
    <w:p w14:paraId="1FB3E773" w14:textId="0A6FE579" w:rsidR="00040229" w:rsidRDefault="00D5321F">
      <w:pPr>
        <w:pStyle w:val="BodyText"/>
        <w:ind w:left="199" w:right="863"/>
      </w:pPr>
      <w:r>
        <w:t xml:space="preserve">The Centralized State Treasury System (CTS) is a system authorized by Government Code section </w:t>
      </w:r>
      <w:ins w:id="2" w:author="Moua, Fue" w:date="2021-02-03T14:56:00Z">
        <w:r w:rsidR="00074012">
          <w:fldChar w:fldCharType="begin"/>
        </w:r>
        <w:r w:rsidR="00074012">
          <w:instrText xml:space="preserve"> HYPERLINK "http://leginfo.legislature.ca.gov/faces/codes_displaySection.xhtml?sectionNum=16305&amp;lawCode=GOV" </w:instrText>
        </w:r>
        <w:r w:rsidR="00074012">
          <w:fldChar w:fldCharType="separate"/>
        </w:r>
        <w:r w:rsidRPr="00074012">
          <w:rPr>
            <w:rStyle w:val="Hyperlink"/>
          </w:rPr>
          <w:t>16305</w:t>
        </w:r>
        <w:r w:rsidR="00074012">
          <w:fldChar w:fldCharType="end"/>
        </w:r>
      </w:ins>
      <w:r>
        <w:t xml:space="preserve">, </w:t>
      </w:r>
      <w:r w:rsidRPr="00B40ACA">
        <w:rPr>
          <w:rPrChange w:id="3" w:author="Singh, Rupi" w:date="2021-02-23T11:04:00Z">
            <w:rPr>
              <w:highlight w:val="yellow"/>
            </w:rPr>
          </w:rPrChange>
        </w:rPr>
        <w:t xml:space="preserve">whereby state moneys </w:t>
      </w:r>
      <w:proofErr w:type="gramStart"/>
      <w:r w:rsidRPr="00B40ACA">
        <w:rPr>
          <w:rPrChange w:id="4" w:author="Singh, Rupi" w:date="2021-02-23T11:04:00Z">
            <w:rPr>
              <w:highlight w:val="yellow"/>
            </w:rPr>
          </w:rPrChange>
        </w:rPr>
        <w:t>are deposited</w:t>
      </w:r>
      <w:proofErr w:type="gramEnd"/>
      <w:r w:rsidRPr="00B40ACA">
        <w:rPr>
          <w:rPrChange w:id="5" w:author="Singh, Rupi" w:date="2021-02-23T11:04:00Z">
            <w:rPr>
              <w:highlight w:val="yellow"/>
            </w:rPr>
          </w:rPrChange>
        </w:rPr>
        <w:t xml:space="preserve"> in specified banks for credit to central accounts of the State Treasurer’s Office (STO).</w:t>
      </w:r>
      <w:r w:rsidRPr="00B40ACA">
        <w:t xml:space="preserve"> </w:t>
      </w:r>
      <w:r w:rsidRPr="00B40ACA">
        <w:rPr>
          <w:rPrChange w:id="6" w:author="Singh, Rupi" w:date="2021-02-23T11:04:00Z">
            <w:rPr>
              <w:highlight w:val="yellow"/>
            </w:rPr>
          </w:rPrChange>
        </w:rPr>
        <w:t>These banks have been authorized by the State Treasurer to receive deposits from departments for credit to the State Treasurer’s demand deposit account at the institution.</w:t>
      </w:r>
      <w:r>
        <w:t xml:space="preserve"> The purpose of the CTS is to maximize the earning of interest</w:t>
      </w:r>
      <w:ins w:id="7" w:author="Rupi Singh" w:date="2021-04-06T08:24:00Z">
        <w:r w:rsidR="008166F7">
          <w:t>,</w:t>
        </w:r>
      </w:ins>
      <w:r>
        <w:t xml:space="preserve"> </w:t>
      </w:r>
      <w:del w:id="8" w:author="Moua, Fue" w:date="2021-01-25T12:59:00Z">
        <w:r w:rsidDel="008449DE">
          <w:delText>consistent</w:delText>
        </w:r>
      </w:del>
      <w:del w:id="9" w:author="Moua, Fue" w:date="2021-03-30T08:16:00Z">
        <w:r w:rsidDel="00722D17">
          <w:delText xml:space="preserve"> with</w:delText>
        </w:r>
      </w:del>
      <w:ins w:id="10" w:author="Moua, Fue" w:date="2021-03-30T08:16:00Z">
        <w:r w:rsidR="00722D17">
          <w:t>provide a</w:t>
        </w:r>
      </w:ins>
      <w:r>
        <w:t xml:space="preserve"> safe and prudent treasury management</w:t>
      </w:r>
      <w:ins w:id="11" w:author="Rupi Singh" w:date="2021-04-06T08:25:00Z">
        <w:r w:rsidR="008166F7">
          <w:t>,</w:t>
        </w:r>
      </w:ins>
      <w:r>
        <w:t xml:space="preserve"> and </w:t>
      </w:r>
      <w:del w:id="12" w:author="Moua, Fue" w:date="2021-02-03T13:35:00Z">
        <w:r w:rsidDel="008328F9">
          <w:delText xml:space="preserve">to </w:delText>
        </w:r>
      </w:del>
      <w:r>
        <w:t>assure that depository banks provide the state with proper and adequate security for deposits of state moneys.</w:t>
      </w:r>
    </w:p>
    <w:p w14:paraId="53C2F740" w14:textId="77777777" w:rsidR="00040229" w:rsidRDefault="00040229">
      <w:pPr>
        <w:pStyle w:val="BodyText"/>
      </w:pPr>
    </w:p>
    <w:p w14:paraId="7994463C" w14:textId="309ED965" w:rsidR="00040229" w:rsidRDefault="00D5321F">
      <w:pPr>
        <w:pStyle w:val="BodyText"/>
        <w:spacing w:before="1"/>
        <w:ind w:left="199" w:right="969"/>
      </w:pPr>
      <w:r>
        <w:t xml:space="preserve">All money in the possession of any </w:t>
      </w:r>
      <w:ins w:id="13" w:author="Moua, Fue" w:date="2021-01-25T12:56:00Z">
        <w:r w:rsidR="0038161D">
          <w:t>agency/</w:t>
        </w:r>
      </w:ins>
      <w:r>
        <w:t>department will be deposited in the CTS</w:t>
      </w:r>
      <w:ins w:id="14" w:author="Moua, Fue" w:date="2021-03-30T08:17:00Z">
        <w:r w:rsidR="00722D17">
          <w:t>,</w:t>
        </w:r>
      </w:ins>
      <w:r>
        <w:t xml:space="preserve"> except when otherwise authorized by the Department of Finance, statute, or unless deposited directly into the State Treasury.</w:t>
      </w:r>
    </w:p>
    <w:p w14:paraId="485772E4" w14:textId="77777777" w:rsidR="00040229" w:rsidRDefault="00040229">
      <w:pPr>
        <w:pStyle w:val="BodyText"/>
        <w:spacing w:before="11"/>
        <w:rPr>
          <w:sz w:val="23"/>
        </w:rPr>
      </w:pPr>
    </w:p>
    <w:p w14:paraId="5DDF81D9" w14:textId="6B8DC277" w:rsidR="00040229" w:rsidRDefault="00D5321F">
      <w:pPr>
        <w:pStyle w:val="BodyText"/>
        <w:ind w:left="199" w:right="982"/>
      </w:pPr>
      <w:r>
        <w:t xml:space="preserve">When a deposit is made, the depositing </w:t>
      </w:r>
      <w:ins w:id="15" w:author="Moua, Fue" w:date="2021-01-25T12:56:00Z">
        <w:r w:rsidR="0038161D">
          <w:t>agency/</w:t>
        </w:r>
      </w:ins>
      <w:r>
        <w:t xml:space="preserve">department </w:t>
      </w:r>
      <w:ins w:id="16" w:author="Moua, Fue" w:date="2021-02-03T13:36:00Z">
        <w:r w:rsidR="00E3795C">
          <w:t>will notify</w:t>
        </w:r>
      </w:ins>
      <w:del w:id="17" w:author="Moua, Fue" w:date="2021-02-03T13:36:00Z">
        <w:r w:rsidDel="00E3795C">
          <w:delText>notifies</w:delText>
        </w:r>
      </w:del>
      <w:r>
        <w:t xml:space="preserve"> the STO by submitting a Report of Deposit. Although deposits may be made at any branch of an approved depository, only one demand deposit account is maintained for each depository by the STO. The State Controller's Office (SCO) maintains accountability for all deposits by specific CTS bank account (also known as the agency checking account).</w:t>
      </w:r>
    </w:p>
    <w:p w14:paraId="628546AF" w14:textId="77777777" w:rsidR="00040229" w:rsidRDefault="00040229">
      <w:pPr>
        <w:pStyle w:val="BodyText"/>
      </w:pPr>
    </w:p>
    <w:p w14:paraId="7CFBD3C3" w14:textId="59A5B4B9" w:rsidR="00040229" w:rsidRDefault="00A04C03" w:rsidP="002B3957">
      <w:pPr>
        <w:pStyle w:val="BodyText"/>
        <w:ind w:left="199" w:right="797"/>
        <w:rPr>
          <w:sz w:val="15"/>
        </w:rPr>
      </w:pPr>
      <w:r w:rsidRPr="00E453F3">
        <w:rPr>
          <w:rFonts w:ascii="Times New Roman" w:hAnsi="Times New Roman"/>
          <w:noProof/>
          <w:lang w:bidi="ar-SA"/>
        </w:rPr>
        <mc:AlternateContent>
          <mc:Choice Requires="wps">
            <w:drawing>
              <wp:anchor distT="0" distB="0" distL="114300" distR="114300" simplePos="0" relativeHeight="251659264" behindDoc="0" locked="0" layoutInCell="1" allowOverlap="1" wp14:anchorId="70DBC1D8" wp14:editId="034A1815">
                <wp:simplePos x="0" y="0"/>
                <wp:positionH relativeFrom="margin">
                  <wp:posOffset>5172075</wp:posOffset>
                </wp:positionH>
                <wp:positionV relativeFrom="paragraph">
                  <wp:posOffset>4853305</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532B02C2" w14:textId="77777777" w:rsidR="00A04C03" w:rsidRPr="001F3D2C" w:rsidRDefault="00A04C03" w:rsidP="00A04C03">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34159F33" w14:textId="77777777" w:rsidR="00A04C03" w:rsidRPr="001F3D2C" w:rsidRDefault="00A04C03" w:rsidP="00A04C03">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3C892F62" w14:textId="77777777" w:rsidR="00A04C03" w:rsidRDefault="00A04C03" w:rsidP="00A04C03">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0DBC1D8" id="_x0000_t202" coordsize="21600,21600" o:spt="202" path="m,l,21600r21600,l21600,xe">
                <v:stroke joinstyle="miter"/>
                <v:path gradientshapeok="t" o:connecttype="rect"/>
              </v:shapetype>
              <v:shape id="Text Box 6" o:spid="_x0000_s1026" type="#_x0000_t202" style="position:absolute;left:0;text-align:left;margin-left:407.25pt;margin-top:382.15pt;width:78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" fillcolor="window" strokecolor="#bfbfbf" strokeweight=".5pt">
                <v:textbox>
                  <w:txbxContent>
                    <w:p w14:paraId="532B02C2" w14:textId="77777777" w:rsidR="00A04C03" w:rsidRPr="001F3D2C" w:rsidRDefault="00A04C03" w:rsidP="00A04C03">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34159F33" w14:textId="77777777" w:rsidR="00A04C03" w:rsidRPr="001F3D2C" w:rsidRDefault="00A04C03" w:rsidP="00A04C03">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3C892F62" w14:textId="77777777" w:rsidR="00A04C03" w:rsidRDefault="00A04C03" w:rsidP="00A04C03">
                      <w:pPr>
                        <w:pStyle w:val="NoSpacing"/>
                        <w:rPr>
                          <w:i/>
                        </w:rPr>
                      </w:pPr>
                    </w:p>
                  </w:txbxContent>
                </v:textbox>
                <w10:wrap anchorx="margin"/>
              </v:shape>
            </w:pict>
          </mc:Fallback>
        </mc:AlternateContent>
      </w:r>
      <w:r w:rsidR="00D5321F">
        <w:t xml:space="preserve">Withdrawals from each </w:t>
      </w:r>
      <w:proofErr w:type="gramStart"/>
      <w:ins w:id="18" w:author="Moua, Fue" w:date="2021-01-25T12:57:00Z">
        <w:r w:rsidR="0038161D">
          <w:t>agency’s/</w:t>
        </w:r>
      </w:ins>
      <w:r w:rsidR="00D5321F">
        <w:t>department’s</w:t>
      </w:r>
      <w:proofErr w:type="gramEnd"/>
      <w:r w:rsidR="00D5321F">
        <w:t xml:space="preserve"> CTS bank account are made by checks drawn by the </w:t>
      </w:r>
      <w:ins w:id="19" w:author="Moua, Fue" w:date="2021-01-25T12:57:00Z">
        <w:r w:rsidR="0038161D">
          <w:t>agency/</w:t>
        </w:r>
      </w:ins>
      <w:r w:rsidR="00D5321F">
        <w:t xml:space="preserve">department </w:t>
      </w:r>
      <w:del w:id="20" w:author="Moua, Fue" w:date="2021-01-25T12:58:00Z">
        <w:r w:rsidR="00D5321F" w:rsidDel="008449DE">
          <w:delText>and</w:delText>
        </w:r>
      </w:del>
      <w:ins w:id="21" w:author="Moua, Fue" w:date="2021-01-25T12:58:00Z">
        <w:r w:rsidR="008449DE">
          <w:t>or</w:t>
        </w:r>
      </w:ins>
      <w:r w:rsidR="00D5321F">
        <w:t xml:space="preserve"> by the SCO transfers to a state fund.  The SCO sends statements of accounts at least monthly to each department with a CTS bank account. The STO maintains the online statewide Agency Paid System for </w:t>
      </w:r>
      <w:ins w:id="22" w:author="Moua, Fue" w:date="2021-01-25T12:57:00Z">
        <w:r w:rsidR="0038161D">
          <w:t>agencies/</w:t>
        </w:r>
      </w:ins>
      <w:r w:rsidR="00D5321F">
        <w:t xml:space="preserve">departments to access and print images of their </w:t>
      </w:r>
      <w:ins w:id="23" w:author="Moua, Fue" w:date="2021-01-25T12:58:00Z">
        <w:r w:rsidR="0038161D">
          <w:t>agency/</w:t>
        </w:r>
      </w:ins>
      <w:r w:rsidR="00D5321F">
        <w:t>department checks. The system is updated daily</w:t>
      </w:r>
      <w:r w:rsidR="00510CD0">
        <w:t>,</w:t>
      </w:r>
      <w:r w:rsidR="00D5321F">
        <w:t xml:space="preserve"> and check data is retained for five years from the date paid. To obtain access to the Agency Paid System, </w:t>
      </w:r>
      <w:ins w:id="24" w:author="Moua, Fue" w:date="2021-01-25T12:58:00Z">
        <w:r w:rsidR="0038161D">
          <w:t>agencies/</w:t>
        </w:r>
      </w:ins>
      <w:r w:rsidR="00D5321F">
        <w:t xml:space="preserve">departments shall complete the STO’s User ID Assignment/Removal form, STO-IP 130. The form and information </w:t>
      </w:r>
      <w:proofErr w:type="gramStart"/>
      <w:r w:rsidR="00D5321F">
        <w:t>can be obtained</w:t>
      </w:r>
      <w:proofErr w:type="gramEnd"/>
      <w:r w:rsidR="00D5321F">
        <w:t xml:space="preserve"> by contacting the STO Item Processing Section at</w:t>
      </w:r>
      <w:r w:rsidR="00D5321F">
        <w:rPr>
          <w:spacing w:val="-4"/>
        </w:rPr>
        <w:t xml:space="preserve"> </w:t>
      </w:r>
      <w:r w:rsidR="00D5321F">
        <w:rPr>
          <w:color w:val="0563C1"/>
          <w:u w:val="single" w:color="0563C1"/>
        </w:rPr>
        <w:t>Item.Processing@Treasurer.ca.gov</w:t>
      </w:r>
      <w:r w:rsidR="00417705" w:rsidRPr="00417705">
        <w:t>.</w:t>
      </w:r>
      <w:r w:rsidRPr="00A04C03">
        <w:rPr>
          <w:rFonts w:ascii="Times New Roman" w:hAnsi="Times New Roman"/>
          <w:noProof/>
          <w:lang w:bidi="ar-SA"/>
        </w:rPr>
        <w:t xml:space="preserve"> </w:t>
      </w:r>
      <w:bookmarkStart w:id="25" w:name="_GoBack"/>
      <w:bookmarkEnd w:id="25"/>
    </w:p>
    <w:sectPr w:rsidR="00040229">
      <w:footerReference w:type="default" r:id="rId8"/>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 Fue">
    <w15:presenceInfo w15:providerId="AD" w15:userId="S-1-5-21-2018394313-652884422-1811762917-19604"/>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wFAP+fbaUtAAAA"/>
  </w:docVars>
  <w:rsids>
    <w:rsidRoot w:val="00040229"/>
    <w:rsid w:val="00040229"/>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7036D"/>
    <w:rsid w:val="002B3957"/>
    <w:rsid w:val="0030070B"/>
    <w:rsid w:val="00321AB1"/>
    <w:rsid w:val="00345732"/>
    <w:rsid w:val="0035547D"/>
    <w:rsid w:val="00362F1D"/>
    <w:rsid w:val="003744F8"/>
    <w:rsid w:val="00375A4B"/>
    <w:rsid w:val="0038161D"/>
    <w:rsid w:val="003A47C8"/>
    <w:rsid w:val="003A4F3B"/>
    <w:rsid w:val="003E09A7"/>
    <w:rsid w:val="004138D8"/>
    <w:rsid w:val="00417705"/>
    <w:rsid w:val="00436C25"/>
    <w:rsid w:val="00493F5F"/>
    <w:rsid w:val="004A519C"/>
    <w:rsid w:val="004B197F"/>
    <w:rsid w:val="004B4C86"/>
    <w:rsid w:val="004C1FDB"/>
    <w:rsid w:val="004E419E"/>
    <w:rsid w:val="004E5E38"/>
    <w:rsid w:val="00510CD0"/>
    <w:rsid w:val="0051130E"/>
    <w:rsid w:val="0052035F"/>
    <w:rsid w:val="00532E0A"/>
    <w:rsid w:val="00545C1B"/>
    <w:rsid w:val="005574DC"/>
    <w:rsid w:val="00582180"/>
    <w:rsid w:val="0058588F"/>
    <w:rsid w:val="005A53AE"/>
    <w:rsid w:val="005B1D80"/>
    <w:rsid w:val="005D2622"/>
    <w:rsid w:val="0061510A"/>
    <w:rsid w:val="00644A6B"/>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11A07"/>
    <w:rsid w:val="008166F7"/>
    <w:rsid w:val="008328F9"/>
    <w:rsid w:val="00836F2D"/>
    <w:rsid w:val="008449DE"/>
    <w:rsid w:val="00850257"/>
    <w:rsid w:val="00855A85"/>
    <w:rsid w:val="008D01E0"/>
    <w:rsid w:val="008D107F"/>
    <w:rsid w:val="008E5EB1"/>
    <w:rsid w:val="008F324D"/>
    <w:rsid w:val="00947EA0"/>
    <w:rsid w:val="00951D88"/>
    <w:rsid w:val="0097106E"/>
    <w:rsid w:val="00974AB0"/>
    <w:rsid w:val="00977F06"/>
    <w:rsid w:val="00997AFB"/>
    <w:rsid w:val="009A6D85"/>
    <w:rsid w:val="009C312E"/>
    <w:rsid w:val="00A04C03"/>
    <w:rsid w:val="00A0636A"/>
    <w:rsid w:val="00A11890"/>
    <w:rsid w:val="00A137D9"/>
    <w:rsid w:val="00A34DB6"/>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FA6"/>
    <w:rsid w:val="00DF2602"/>
    <w:rsid w:val="00E328EB"/>
    <w:rsid w:val="00E3795C"/>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532C3-297B-48D7-9ECE-20752724A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2</cp:revision>
  <cp:lastPrinted>2021-02-22T17:17:00Z</cp:lastPrinted>
  <dcterms:created xsi:type="dcterms:W3CDTF">2021-04-13T21:44:00Z</dcterms:created>
  <dcterms:modified xsi:type="dcterms:W3CDTF">2021-04-13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